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072"/>
        <w:gridCol w:w="1638"/>
        <w:gridCol w:w="2237"/>
        <w:gridCol w:w="1919"/>
        <w:gridCol w:w="1962"/>
      </w:tblGrid>
      <w:tr w:rsidR="00AF040A" w14:paraId="54C8F640" w14:textId="23009BC4" w:rsidTr="00212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690E045D" w14:textId="51599BE6" w:rsidR="00AF040A" w:rsidRDefault="00AF040A" w:rsidP="00AF040A">
            <w:r w:rsidRPr="00E55C5E">
              <w:rPr>
                <w:rFonts w:cstheme="minorHAnsi"/>
              </w:rPr>
              <w:t>ID</w:t>
            </w:r>
          </w:p>
        </w:tc>
        <w:tc>
          <w:tcPr>
            <w:tcW w:w="1710" w:type="dxa"/>
            <w:vAlign w:val="center"/>
          </w:tcPr>
          <w:p w14:paraId="59CA4BDC" w14:textId="75BEB4FF" w:rsidR="00AF040A" w:rsidRDefault="00AF040A" w:rsidP="00FD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Title</w:t>
            </w:r>
          </w:p>
        </w:tc>
        <w:tc>
          <w:tcPr>
            <w:tcW w:w="2430" w:type="dxa"/>
            <w:vAlign w:val="center"/>
          </w:tcPr>
          <w:p w14:paraId="40CD1C3A" w14:textId="303290CD" w:rsidR="00AF040A" w:rsidRDefault="00AF040A" w:rsidP="00FD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Pre-condition</w:t>
            </w:r>
          </w:p>
        </w:tc>
        <w:tc>
          <w:tcPr>
            <w:tcW w:w="1980" w:type="dxa"/>
          </w:tcPr>
          <w:p w14:paraId="17C0A6BA" w14:textId="1EE9CD2F" w:rsidR="00AF040A" w:rsidRDefault="00AF040A" w:rsidP="00AF04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Steps</w:t>
            </w:r>
          </w:p>
        </w:tc>
        <w:tc>
          <w:tcPr>
            <w:tcW w:w="1993" w:type="dxa"/>
            <w:vAlign w:val="center"/>
          </w:tcPr>
          <w:p w14:paraId="69646ECA" w14:textId="14F312D9" w:rsidR="00AF040A" w:rsidRPr="00E55C5E" w:rsidRDefault="00AF040A" w:rsidP="002128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55C5E">
              <w:rPr>
                <w:rFonts w:cstheme="minorHAnsi"/>
              </w:rPr>
              <w:t>Expected results</w:t>
            </w:r>
          </w:p>
        </w:tc>
      </w:tr>
      <w:tr w:rsidR="00AF040A" w14:paraId="6BCD13A2" w14:textId="4CFB36C0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C9BD66F" w14:textId="673A248A" w:rsidR="00AF040A" w:rsidRDefault="00ED7E41" w:rsidP="00C839B0">
            <w:pPr>
              <w:jc w:val="center"/>
            </w:pPr>
            <w:r>
              <w:t>1</w:t>
            </w:r>
          </w:p>
        </w:tc>
        <w:tc>
          <w:tcPr>
            <w:tcW w:w="1710" w:type="dxa"/>
            <w:vAlign w:val="center"/>
          </w:tcPr>
          <w:p w14:paraId="6A2C515F" w14:textId="0ABCCE26" w:rsidR="00967A9B" w:rsidRPr="00374433" w:rsidRDefault="00375B84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4433">
              <w:t>Verify if the</w:t>
            </w:r>
            <w:r w:rsidR="00686C02" w:rsidRPr="00374433">
              <w:t xml:space="preserve"> user </w:t>
            </w:r>
            <w:r w:rsidR="00AC6910" w:rsidRPr="00374433">
              <w:t>can</w:t>
            </w:r>
            <w:r w:rsidR="00686C02" w:rsidRPr="00374433">
              <w:t xml:space="preserve"> add</w:t>
            </w:r>
            <w:r w:rsidR="00967A9B" w:rsidRPr="00374433">
              <w:t xml:space="preserve"> a new </w:t>
            </w:r>
            <w:r w:rsidRPr="00374433">
              <w:t>customer</w:t>
            </w:r>
          </w:p>
          <w:p w14:paraId="417E2A5B" w14:textId="6679787C" w:rsidR="00AF040A" w:rsidRPr="000D4670" w:rsidRDefault="00AF040A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430" w:type="dxa"/>
            <w:vAlign w:val="center"/>
          </w:tcPr>
          <w:p w14:paraId="202BAA38" w14:textId="4D7232D4" w:rsidR="00AF040A" w:rsidRDefault="001F15DF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</w:t>
            </w:r>
            <w:r w:rsidR="00B77903">
              <w:t>s</w:t>
            </w:r>
            <w:r>
              <w:t xml:space="preserve"> to c</w:t>
            </w:r>
            <w:r w:rsidR="00490B4A">
              <w:t xml:space="preserve">omplete all the </w:t>
            </w:r>
            <w:r w:rsidR="00275A6E">
              <w:t>fields</w:t>
            </w:r>
            <w:r w:rsidR="00AF2F08">
              <w:t xml:space="preserve"> with the information</w:t>
            </w:r>
            <w:r w:rsidR="00163DF3">
              <w:t xml:space="preserve"> (website is opening)</w:t>
            </w:r>
          </w:p>
        </w:tc>
        <w:tc>
          <w:tcPr>
            <w:tcW w:w="1980" w:type="dxa"/>
          </w:tcPr>
          <w:p w14:paraId="7A07B019" w14:textId="77777777" w:rsidR="00AF040A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name</w:t>
            </w:r>
          </w:p>
          <w:p w14:paraId="2406BF7A" w14:textId="77777777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ddress</w:t>
            </w:r>
          </w:p>
          <w:p w14:paraId="428E905C" w14:textId="77777777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city</w:t>
            </w:r>
          </w:p>
          <w:p w14:paraId="1CEC564A" w14:textId="0AED382E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</w:t>
            </w:r>
            <w:r w:rsidR="00562150">
              <w:t xml:space="preserve">a </w:t>
            </w:r>
            <w:r>
              <w:t>phone number</w:t>
            </w:r>
          </w:p>
          <w:p w14:paraId="02166A3B" w14:textId="77777777" w:rsidR="00991E13" w:rsidRDefault="00991E13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email</w:t>
            </w:r>
          </w:p>
          <w:p w14:paraId="2E725E1C" w14:textId="77777777" w:rsidR="00991E13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make</w:t>
            </w:r>
          </w:p>
          <w:p w14:paraId="55CE906A" w14:textId="77777777" w:rsidR="001E1D1B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model</w:t>
            </w:r>
          </w:p>
          <w:p w14:paraId="462DF2EC" w14:textId="48CC6A07" w:rsidR="001E1D1B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year</w:t>
            </w:r>
          </w:p>
        </w:tc>
        <w:tc>
          <w:tcPr>
            <w:tcW w:w="1993" w:type="dxa"/>
            <w:vAlign w:val="center"/>
          </w:tcPr>
          <w:p w14:paraId="1CABDB9A" w14:textId="77777777" w:rsidR="00AF040A" w:rsidRDefault="005D2B39" w:rsidP="002128FF">
            <w:pPr>
              <w:pStyle w:val="ListParagraph"/>
              <w:numPr>
                <w:ilvl w:val="0"/>
                <w:numId w:val="4"/>
              </w:numPr>
              <w:ind w:left="34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l the product</w:t>
            </w:r>
          </w:p>
          <w:p w14:paraId="5C70538B" w14:textId="7EBACA16" w:rsidR="005D2B39" w:rsidRDefault="005D2B39" w:rsidP="002128FF">
            <w:pPr>
              <w:pStyle w:val="ListParagraph"/>
              <w:numPr>
                <w:ilvl w:val="0"/>
                <w:numId w:val="4"/>
              </w:numPr>
              <w:ind w:left="34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in the list</w:t>
            </w:r>
          </w:p>
        </w:tc>
      </w:tr>
      <w:tr w:rsidR="00313B57" w14:paraId="5989617F" w14:textId="5C41D5A2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5772E21" w14:textId="3C98A710" w:rsidR="00313B57" w:rsidRDefault="00313B57" w:rsidP="00C839B0">
            <w:pPr>
              <w:jc w:val="center"/>
            </w:pPr>
            <w:r>
              <w:t>2</w:t>
            </w:r>
          </w:p>
        </w:tc>
        <w:tc>
          <w:tcPr>
            <w:tcW w:w="1710" w:type="dxa"/>
            <w:vAlign w:val="center"/>
          </w:tcPr>
          <w:p w14:paraId="383180A1" w14:textId="02DB9B49" w:rsidR="00313B57" w:rsidRPr="000D4670" w:rsidRDefault="00422E08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AC6910" w:rsidRPr="00374433">
              <w:t>can</w:t>
            </w:r>
            <w:r w:rsidRPr="00374433">
              <w:t xml:space="preserve"> c</w:t>
            </w:r>
            <w:r w:rsidR="00313B57" w:rsidRPr="00374433">
              <w:t>heck the customer list</w:t>
            </w:r>
          </w:p>
        </w:tc>
        <w:tc>
          <w:tcPr>
            <w:tcW w:w="2430" w:type="dxa"/>
            <w:vAlign w:val="center"/>
          </w:tcPr>
          <w:p w14:paraId="5E2075C1" w14:textId="7359888D" w:rsidR="00313B57" w:rsidRDefault="00313B5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s already been created</w:t>
            </w:r>
          </w:p>
        </w:tc>
        <w:tc>
          <w:tcPr>
            <w:tcW w:w="1980" w:type="dxa"/>
          </w:tcPr>
          <w:p w14:paraId="698829DB" w14:textId="77777777" w:rsidR="00313B57" w:rsidRDefault="00313B57" w:rsidP="00313B57">
            <w:pPr>
              <w:pStyle w:val="ListParagraph"/>
              <w:numPr>
                <w:ilvl w:val="0"/>
                <w:numId w:val="5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 customer</w:t>
            </w:r>
          </w:p>
          <w:p w14:paraId="1E526214" w14:textId="76538BA9" w:rsidR="00313B57" w:rsidRDefault="00313B57" w:rsidP="00313B57">
            <w:pPr>
              <w:pStyle w:val="ListParagraph"/>
              <w:numPr>
                <w:ilvl w:val="0"/>
                <w:numId w:val="5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 in the list</w:t>
            </w:r>
          </w:p>
        </w:tc>
        <w:tc>
          <w:tcPr>
            <w:tcW w:w="1993" w:type="dxa"/>
            <w:vAlign w:val="center"/>
          </w:tcPr>
          <w:p w14:paraId="64AD9565" w14:textId="2A3B48A9" w:rsidR="00313B57" w:rsidRDefault="00313B57" w:rsidP="002128FF">
            <w:pPr>
              <w:pStyle w:val="ListParagraph"/>
              <w:numPr>
                <w:ilvl w:val="0"/>
                <w:numId w:val="6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the customer in the list</w:t>
            </w:r>
          </w:p>
        </w:tc>
      </w:tr>
      <w:tr w:rsidR="00313B57" w14:paraId="539DEDFC" w14:textId="724932F5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066E22E0" w14:textId="474DDDFD" w:rsidR="00313B57" w:rsidRDefault="00313B57" w:rsidP="00C839B0">
            <w:pPr>
              <w:jc w:val="center"/>
            </w:pPr>
            <w:r>
              <w:t>3</w:t>
            </w:r>
          </w:p>
        </w:tc>
        <w:tc>
          <w:tcPr>
            <w:tcW w:w="1710" w:type="dxa"/>
            <w:vAlign w:val="center"/>
          </w:tcPr>
          <w:p w14:paraId="4A3CA7C4" w14:textId="7D910B65" w:rsidR="00313B57" w:rsidRPr="000D4670" w:rsidRDefault="00413A93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AC6910" w:rsidRPr="00374433">
              <w:t>can</w:t>
            </w:r>
            <w:r w:rsidRPr="00374433">
              <w:t xml:space="preserve"> c</w:t>
            </w:r>
            <w:r w:rsidR="00313B57" w:rsidRPr="00374433">
              <w:t xml:space="preserve">heck all the information of </w:t>
            </w:r>
            <w:r w:rsidR="00AC6910" w:rsidRPr="00374433">
              <w:t xml:space="preserve">the </w:t>
            </w:r>
            <w:r w:rsidR="00313B57" w:rsidRPr="00374433">
              <w:t>c</w:t>
            </w:r>
            <w:r w:rsidR="00375B84" w:rsidRPr="00374433">
              <w:t>ustomer</w:t>
            </w:r>
          </w:p>
        </w:tc>
        <w:tc>
          <w:tcPr>
            <w:tcW w:w="2430" w:type="dxa"/>
            <w:vAlign w:val="center"/>
          </w:tcPr>
          <w:p w14:paraId="13FCF37B" w14:textId="1AE68BB3" w:rsidR="00313B57" w:rsidRDefault="00313B5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s already been created</w:t>
            </w:r>
          </w:p>
        </w:tc>
        <w:tc>
          <w:tcPr>
            <w:tcW w:w="1980" w:type="dxa"/>
          </w:tcPr>
          <w:p w14:paraId="22CE3C4B" w14:textId="77777777" w:rsidR="00313B57" w:rsidRDefault="00313B57" w:rsidP="00313B57">
            <w:pPr>
              <w:pStyle w:val="ListParagraph"/>
              <w:numPr>
                <w:ilvl w:val="0"/>
                <w:numId w:val="8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arch the user</w:t>
            </w:r>
          </w:p>
          <w:p w14:paraId="6A157106" w14:textId="5D813983" w:rsidR="00313B57" w:rsidRDefault="00313B57" w:rsidP="00313B57">
            <w:pPr>
              <w:pStyle w:val="ListParagraph"/>
              <w:numPr>
                <w:ilvl w:val="0"/>
                <w:numId w:val="8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 all the information</w:t>
            </w:r>
          </w:p>
        </w:tc>
        <w:tc>
          <w:tcPr>
            <w:tcW w:w="1993" w:type="dxa"/>
            <w:vAlign w:val="center"/>
          </w:tcPr>
          <w:p w14:paraId="7D34D716" w14:textId="07F7AD50" w:rsidR="00313B57" w:rsidRDefault="0043612B" w:rsidP="002128FF">
            <w:pPr>
              <w:pStyle w:val="ListParagraph"/>
              <w:numPr>
                <w:ilvl w:val="0"/>
                <w:numId w:val="9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has all the information corresponded</w:t>
            </w:r>
          </w:p>
        </w:tc>
      </w:tr>
      <w:tr w:rsidR="00313B57" w14:paraId="2571D75C" w14:textId="6F2C7162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6CBFD195" w14:textId="19244031" w:rsidR="00313B57" w:rsidRDefault="00313B57" w:rsidP="00C839B0">
            <w:pPr>
              <w:jc w:val="center"/>
            </w:pPr>
            <w:r>
              <w:t>4</w:t>
            </w:r>
            <w:r w:rsidR="0046782B">
              <w:t xml:space="preserve"> (ne</w:t>
            </w:r>
            <w:r w:rsidR="00363FE8">
              <w:t>gative test)</w:t>
            </w:r>
          </w:p>
        </w:tc>
        <w:tc>
          <w:tcPr>
            <w:tcW w:w="1710" w:type="dxa"/>
            <w:vAlign w:val="center"/>
          </w:tcPr>
          <w:p w14:paraId="15D836B2" w14:textId="6A73E192" w:rsidR="00313B57" w:rsidRPr="000D4670" w:rsidRDefault="00413A93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>Verify if the</w:t>
            </w:r>
            <w:r w:rsidR="00845C91" w:rsidRPr="00374433">
              <w:t xml:space="preserve"> </w:t>
            </w:r>
            <w:r w:rsidR="005B331C" w:rsidRPr="00374433">
              <w:t xml:space="preserve">input </w:t>
            </w:r>
            <w:r w:rsidR="00845C91" w:rsidRPr="00374433">
              <w:t xml:space="preserve">field </w:t>
            </w:r>
            <w:r w:rsidR="0046782B" w:rsidRPr="00374433">
              <w:t xml:space="preserve">of </w:t>
            </w:r>
            <w:r w:rsidR="00845C91" w:rsidRPr="00374433">
              <w:t xml:space="preserve">phone </w:t>
            </w:r>
            <w:r w:rsidR="0046782B" w:rsidRPr="00374433">
              <w:t xml:space="preserve">number </w:t>
            </w:r>
            <w:r w:rsidR="00845C91" w:rsidRPr="00374433">
              <w:t xml:space="preserve">accept </w:t>
            </w:r>
            <w:r w:rsidR="00AC6910" w:rsidRPr="00374433">
              <w:t xml:space="preserve">the </w:t>
            </w:r>
            <w:r w:rsidR="00845C91" w:rsidRPr="00374433">
              <w:t xml:space="preserve">only </w:t>
            </w:r>
            <w:r w:rsidR="001D005A" w:rsidRPr="00374433">
              <w:t>number</w:t>
            </w:r>
            <w:r w:rsidR="00AC6910" w:rsidRPr="00374433">
              <w:t>s</w:t>
            </w:r>
          </w:p>
        </w:tc>
        <w:tc>
          <w:tcPr>
            <w:tcW w:w="2430" w:type="dxa"/>
            <w:vAlign w:val="center"/>
          </w:tcPr>
          <w:p w14:paraId="22B6FDFE" w14:textId="083D3A63" w:rsidR="00313B57" w:rsidRDefault="002172A6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</w:t>
            </w:r>
            <w:r w:rsidR="00AC6910">
              <w:t>s</w:t>
            </w:r>
            <w:r>
              <w:t xml:space="preserve"> to complete the other fields</w:t>
            </w:r>
          </w:p>
        </w:tc>
        <w:tc>
          <w:tcPr>
            <w:tcW w:w="1980" w:type="dxa"/>
          </w:tcPr>
          <w:p w14:paraId="763C1F7A" w14:textId="77777777" w:rsidR="00313B57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name</w:t>
            </w:r>
          </w:p>
          <w:p w14:paraId="49F20955" w14:textId="77777777" w:rsidR="00697E23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ddress</w:t>
            </w:r>
          </w:p>
          <w:p w14:paraId="613ABD02" w14:textId="6765B62A" w:rsidR="00697E23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city</w:t>
            </w:r>
          </w:p>
        </w:tc>
        <w:tc>
          <w:tcPr>
            <w:tcW w:w="1993" w:type="dxa"/>
            <w:vAlign w:val="center"/>
          </w:tcPr>
          <w:p w14:paraId="1706A953" w14:textId="7A1749B7" w:rsidR="00313B57" w:rsidRDefault="00697E23" w:rsidP="002128FF">
            <w:pPr>
              <w:pStyle w:val="ListParagraph"/>
              <w:numPr>
                <w:ilvl w:val="0"/>
                <w:numId w:val="11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cept </w:t>
            </w:r>
            <w:r w:rsidR="00AC6910">
              <w:t xml:space="preserve">the </w:t>
            </w:r>
            <w:r>
              <w:t>only number</w:t>
            </w:r>
            <w:r w:rsidR="00AC6910">
              <w:t>s</w:t>
            </w:r>
          </w:p>
        </w:tc>
      </w:tr>
      <w:tr w:rsidR="000C63D8" w14:paraId="640211BD" w14:textId="77777777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39761A4" w14:textId="5989D062" w:rsidR="000C63D8" w:rsidRDefault="000C63D8" w:rsidP="00C839B0">
            <w:pPr>
              <w:jc w:val="center"/>
            </w:pPr>
            <w:r>
              <w:t>5</w:t>
            </w:r>
            <w:r w:rsidR="005E1C9D">
              <w:t xml:space="preserve"> (negative test)</w:t>
            </w:r>
          </w:p>
        </w:tc>
        <w:tc>
          <w:tcPr>
            <w:tcW w:w="1710" w:type="dxa"/>
            <w:vAlign w:val="center"/>
          </w:tcPr>
          <w:p w14:paraId="01899943" w14:textId="23B993C9" w:rsidR="000C63D8" w:rsidRDefault="000C63D8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51618D" w:rsidRPr="00374433">
              <w:t xml:space="preserve">gets </w:t>
            </w:r>
            <w:r w:rsidR="00AC6910" w:rsidRPr="00374433">
              <w:t xml:space="preserve">the </w:t>
            </w:r>
            <w:r w:rsidR="0051618D" w:rsidRPr="00374433">
              <w:t xml:space="preserve">requires messages for </w:t>
            </w:r>
            <w:r w:rsidR="00AC6910" w:rsidRPr="00374433">
              <w:t xml:space="preserve">the </w:t>
            </w:r>
            <w:r w:rsidR="0051618D" w:rsidRPr="00374433">
              <w:t>email field</w:t>
            </w:r>
          </w:p>
        </w:tc>
        <w:tc>
          <w:tcPr>
            <w:tcW w:w="2430" w:type="dxa"/>
            <w:vAlign w:val="center"/>
          </w:tcPr>
          <w:p w14:paraId="16C95A29" w14:textId="138AE6FB" w:rsidR="000C63D8" w:rsidRDefault="00522B7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</w:t>
            </w:r>
            <w:r w:rsidR="00AC6910">
              <w:t>s</w:t>
            </w:r>
            <w:r>
              <w:t xml:space="preserve"> to </w:t>
            </w:r>
            <w:r w:rsidR="001762CD">
              <w:t xml:space="preserve">enter an input value to the email field and click on </w:t>
            </w:r>
            <w:r w:rsidR="00AC6910">
              <w:t xml:space="preserve">the </w:t>
            </w:r>
            <w:r w:rsidR="00051BFE" w:rsidRPr="00051BFE">
              <w:rPr>
                <w:u w:val="single"/>
              </w:rPr>
              <w:t>submit button</w:t>
            </w:r>
          </w:p>
        </w:tc>
        <w:tc>
          <w:tcPr>
            <w:tcW w:w="1980" w:type="dxa"/>
          </w:tcPr>
          <w:p w14:paraId="1E4BE869" w14:textId="77777777" w:rsidR="000C63D8" w:rsidRDefault="007C0A71" w:rsidP="00530ED7">
            <w:pPr>
              <w:pStyle w:val="ListParagraph"/>
              <w:numPr>
                <w:ilvl w:val="0"/>
                <w:numId w:val="12"/>
              </w:numPr>
              <w:ind w:left="3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</w:t>
            </w:r>
            <w:r w:rsidR="00530ED7">
              <w:t>email</w:t>
            </w:r>
          </w:p>
          <w:p w14:paraId="4594A0ED" w14:textId="52CBDAE9" w:rsidR="00530ED7" w:rsidRDefault="00530ED7" w:rsidP="00530ED7">
            <w:pPr>
              <w:pStyle w:val="ListParagraph"/>
              <w:numPr>
                <w:ilvl w:val="0"/>
                <w:numId w:val="12"/>
              </w:numPr>
              <w:ind w:left="3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on </w:t>
            </w:r>
            <w:r w:rsidR="00AC6910">
              <w:t xml:space="preserve">the </w:t>
            </w:r>
            <w:r w:rsidRPr="00530ED7">
              <w:rPr>
                <w:u w:val="single"/>
              </w:rPr>
              <w:t>submit button</w:t>
            </w:r>
          </w:p>
        </w:tc>
        <w:tc>
          <w:tcPr>
            <w:tcW w:w="1993" w:type="dxa"/>
            <w:vAlign w:val="center"/>
          </w:tcPr>
          <w:p w14:paraId="71EE74C1" w14:textId="39A81D31" w:rsidR="000C63D8" w:rsidRDefault="00AC6910" w:rsidP="002128FF">
            <w:pPr>
              <w:pStyle w:val="ListParagraph"/>
              <w:numPr>
                <w:ilvl w:val="0"/>
                <w:numId w:val="13"/>
              </w:numPr>
              <w:ind w:left="4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</w:t>
            </w:r>
            <w:r w:rsidR="005E1C9D">
              <w:t>ser gets a</w:t>
            </w:r>
            <w:r w:rsidR="00902997">
              <w:t xml:space="preserve"> </w:t>
            </w:r>
            <w:r w:rsidR="002128FF">
              <w:t>validation message</w:t>
            </w:r>
          </w:p>
        </w:tc>
      </w:tr>
    </w:tbl>
    <w:p w14:paraId="0BD7AB1B" w14:textId="51B5BF52" w:rsidR="00740755" w:rsidRDefault="00740755"/>
    <w:p w14:paraId="44798129" w14:textId="045CC99B" w:rsidR="00ED7E41" w:rsidRPr="001C18B0" w:rsidRDefault="00ED7E41">
      <w:pPr>
        <w:rPr>
          <w:strike/>
        </w:rPr>
      </w:pPr>
    </w:p>
    <w:p w14:paraId="65F4504D" w14:textId="78F5F06A" w:rsidR="00B77903" w:rsidRDefault="00B77903">
      <w:r>
        <w:br w:type="page"/>
      </w:r>
    </w:p>
    <w:tbl>
      <w:tblPr>
        <w:tblStyle w:val="TableGrid"/>
        <w:tblpPr w:leftFromText="180" w:rightFromText="180" w:vertAnchor="text" w:horzAnchor="margin" w:tblpX="-714" w:tblpY="-125"/>
        <w:tblOverlap w:val="never"/>
        <w:tblW w:w="10490" w:type="dxa"/>
        <w:tblLook w:val="04A0" w:firstRow="1" w:lastRow="0" w:firstColumn="1" w:lastColumn="0" w:noHBand="0" w:noVBand="1"/>
      </w:tblPr>
      <w:tblGrid>
        <w:gridCol w:w="704"/>
        <w:gridCol w:w="1701"/>
        <w:gridCol w:w="3969"/>
        <w:gridCol w:w="4116"/>
      </w:tblGrid>
      <w:tr w:rsidR="00B77903" w14:paraId="317C20BC" w14:textId="77777777" w:rsidTr="001408E8">
        <w:trPr>
          <w:trHeight w:val="699"/>
        </w:trPr>
        <w:tc>
          <w:tcPr>
            <w:tcW w:w="704" w:type="dxa"/>
          </w:tcPr>
          <w:p w14:paraId="5B392DE4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lastRenderedPageBreak/>
              <w:t>ID</w:t>
            </w:r>
          </w:p>
        </w:tc>
        <w:tc>
          <w:tcPr>
            <w:tcW w:w="1701" w:type="dxa"/>
          </w:tcPr>
          <w:p w14:paraId="3BA27891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t>Title</w:t>
            </w:r>
          </w:p>
        </w:tc>
        <w:tc>
          <w:tcPr>
            <w:tcW w:w="3969" w:type="dxa"/>
          </w:tcPr>
          <w:p w14:paraId="62F82C5D" w14:textId="77777777" w:rsidR="00B77903" w:rsidRPr="00DA7B15" w:rsidRDefault="00B77903" w:rsidP="001408E8">
            <w:pPr>
              <w:rPr>
                <w:b/>
                <w:bCs/>
              </w:rPr>
            </w:pPr>
            <w:r w:rsidRPr="00DA7B15">
              <w:rPr>
                <w:b/>
                <w:bCs/>
              </w:rPr>
              <w:t>Steps</w:t>
            </w:r>
          </w:p>
        </w:tc>
        <w:tc>
          <w:tcPr>
            <w:tcW w:w="4116" w:type="dxa"/>
          </w:tcPr>
          <w:p w14:paraId="65CAD5E2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t xml:space="preserve">Expected </w:t>
            </w:r>
            <w:proofErr w:type="spellStart"/>
            <w:r w:rsidRPr="00DA7B15">
              <w:rPr>
                <w:b/>
                <w:bCs/>
              </w:rPr>
              <w:t>OutCome</w:t>
            </w:r>
            <w:proofErr w:type="spellEnd"/>
          </w:p>
        </w:tc>
      </w:tr>
      <w:tr w:rsidR="00B77903" w14:paraId="615E8EA1" w14:textId="77777777" w:rsidTr="001408E8">
        <w:trPr>
          <w:trHeight w:val="699"/>
        </w:trPr>
        <w:tc>
          <w:tcPr>
            <w:tcW w:w="704" w:type="dxa"/>
          </w:tcPr>
          <w:p w14:paraId="020099C7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6C1813B9" w14:textId="77777777" w:rsidR="00B77903" w:rsidRDefault="00B77903" w:rsidP="001408E8">
            <w:pPr>
              <w:jc w:val="center"/>
            </w:pPr>
            <w:r>
              <w:t>Application gets launched</w:t>
            </w:r>
          </w:p>
        </w:tc>
        <w:tc>
          <w:tcPr>
            <w:tcW w:w="3969" w:type="dxa"/>
          </w:tcPr>
          <w:p w14:paraId="72B99565" w14:textId="77777777" w:rsidR="00B77903" w:rsidRDefault="00B77903" w:rsidP="001408E8">
            <w:r>
              <w:t>1. Launch the URL of the application</w:t>
            </w:r>
          </w:p>
        </w:tc>
        <w:tc>
          <w:tcPr>
            <w:tcW w:w="4116" w:type="dxa"/>
          </w:tcPr>
          <w:p w14:paraId="54A537E7" w14:textId="77777777" w:rsidR="00B77903" w:rsidRDefault="00B77903" w:rsidP="001408E8">
            <w:pPr>
              <w:jc w:val="center"/>
            </w:pPr>
            <w:r>
              <w:t>1. Application launched successfully</w:t>
            </w:r>
          </w:p>
        </w:tc>
      </w:tr>
      <w:tr w:rsidR="00B77903" w14:paraId="22FC53AA" w14:textId="77777777" w:rsidTr="001408E8">
        <w:trPr>
          <w:trHeight w:val="298"/>
        </w:trPr>
        <w:tc>
          <w:tcPr>
            <w:tcW w:w="704" w:type="dxa"/>
          </w:tcPr>
          <w:p w14:paraId="03929E0B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2AC5C086" w14:textId="77777777" w:rsidR="00B77903" w:rsidRDefault="00B77903" w:rsidP="001408E8">
            <w:pPr>
              <w:jc w:val="center"/>
            </w:pPr>
            <w:r>
              <w:t>The customer gets added as a new customer</w:t>
            </w:r>
          </w:p>
        </w:tc>
        <w:tc>
          <w:tcPr>
            <w:tcW w:w="3969" w:type="dxa"/>
          </w:tcPr>
          <w:p w14:paraId="7F7794D1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Launch the URL of the application</w:t>
            </w:r>
          </w:p>
          <w:p w14:paraId="29950259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Customer clicks on the [New Customer]</w:t>
            </w:r>
          </w:p>
          <w:p w14:paraId="5487E3E0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The customer enters the Name, Address, City, Phone Number, Email, Make, Model, Year</w:t>
            </w:r>
          </w:p>
          <w:p w14:paraId="7C3DF684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Customers click the [Submit]</w:t>
            </w:r>
          </w:p>
        </w:tc>
        <w:tc>
          <w:tcPr>
            <w:tcW w:w="4116" w:type="dxa"/>
          </w:tcPr>
          <w:p w14:paraId="7027269A" w14:textId="77777777" w:rsidR="00B77903" w:rsidRDefault="00B77903" w:rsidP="001408E8">
            <w:r>
              <w:t>1. Application launched successfully</w:t>
            </w:r>
          </w:p>
          <w:p w14:paraId="2900DD81" w14:textId="77777777" w:rsidR="00B77903" w:rsidRDefault="00B77903" w:rsidP="001408E8">
            <w:r>
              <w:t>2. New Customer page gets opened successfully</w:t>
            </w:r>
          </w:p>
          <w:p w14:paraId="213E6592" w14:textId="77777777" w:rsidR="00B77903" w:rsidRDefault="00B77903" w:rsidP="001408E8">
            <w:r>
              <w:t>3. Entered the values of Name, Address, City, Phone Number, Email, Make, Model Year successfully</w:t>
            </w:r>
          </w:p>
          <w:p w14:paraId="71CB655B" w14:textId="77777777" w:rsidR="00B77903" w:rsidRDefault="00B77903" w:rsidP="001408E8">
            <w:r>
              <w:t>4. Submitted all the data and stored it successfully</w:t>
            </w:r>
          </w:p>
        </w:tc>
      </w:tr>
      <w:tr w:rsidR="00B77903" w14:paraId="4E471396" w14:textId="77777777" w:rsidTr="001408E8">
        <w:trPr>
          <w:trHeight w:val="311"/>
        </w:trPr>
        <w:tc>
          <w:tcPr>
            <w:tcW w:w="704" w:type="dxa"/>
          </w:tcPr>
          <w:p w14:paraId="4522611F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52F4BD39" w14:textId="77777777" w:rsidR="00B77903" w:rsidRDefault="00B77903" w:rsidP="001408E8">
            <w:pPr>
              <w:jc w:val="center"/>
            </w:pPr>
            <w:r>
              <w:t xml:space="preserve">Customer views the details </w:t>
            </w:r>
          </w:p>
        </w:tc>
        <w:tc>
          <w:tcPr>
            <w:tcW w:w="3969" w:type="dxa"/>
          </w:tcPr>
          <w:p w14:paraId="120C212E" w14:textId="77777777" w:rsidR="00B77903" w:rsidRDefault="00B77903" w:rsidP="001408E8">
            <w:r>
              <w:t>1.  Launch the URL of the application</w:t>
            </w:r>
          </w:p>
          <w:p w14:paraId="7661A3A5" w14:textId="77777777" w:rsidR="00B77903" w:rsidRDefault="00B77903" w:rsidP="001408E8">
            <w:r>
              <w:t>2. Customer scroll down to view the page</w:t>
            </w:r>
            <w:r>
              <w:br/>
              <w:t>3. Customer clicks on the [Link] to open the view page</w:t>
            </w:r>
          </w:p>
          <w:p w14:paraId="1ACFEB27" w14:textId="77777777" w:rsidR="00B77903" w:rsidRDefault="00B77903" w:rsidP="001408E8">
            <w:pPr>
              <w:jc w:val="center"/>
            </w:pPr>
          </w:p>
        </w:tc>
        <w:tc>
          <w:tcPr>
            <w:tcW w:w="4116" w:type="dxa"/>
          </w:tcPr>
          <w:p w14:paraId="357CF489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1. Application launched successfully</w:t>
            </w:r>
          </w:p>
          <w:p w14:paraId="15BDFC8C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2. Customer view the page successfully</w:t>
            </w:r>
          </w:p>
          <w:p w14:paraId="348E32FE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3. View page is displayed, and customer views the details successfully</w:t>
            </w:r>
          </w:p>
        </w:tc>
      </w:tr>
      <w:tr w:rsidR="00B77903" w14:paraId="251AF932" w14:textId="77777777" w:rsidTr="001408E8">
        <w:trPr>
          <w:trHeight w:val="298"/>
        </w:trPr>
        <w:tc>
          <w:tcPr>
            <w:tcW w:w="704" w:type="dxa"/>
          </w:tcPr>
          <w:p w14:paraId="17C74F1D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5432DB68" w14:textId="77777777" w:rsidR="00B77903" w:rsidRDefault="00B77903" w:rsidP="001408E8">
            <w:pPr>
              <w:jc w:val="center"/>
            </w:pPr>
            <w:r>
              <w:t xml:space="preserve">Customer searches the details </w:t>
            </w:r>
          </w:p>
        </w:tc>
        <w:tc>
          <w:tcPr>
            <w:tcW w:w="3969" w:type="dxa"/>
          </w:tcPr>
          <w:p w14:paraId="3E1816BF" w14:textId="77777777" w:rsidR="00B77903" w:rsidRDefault="00B77903" w:rsidP="001408E8">
            <w:r>
              <w:t>1.  Launch the URL of the application</w:t>
            </w:r>
          </w:p>
          <w:p w14:paraId="3D2D81CB" w14:textId="77777777" w:rsidR="00B77903" w:rsidRDefault="00B77903" w:rsidP="001408E8">
            <w:r>
              <w:t>2. Customer clicks on the [Search]</w:t>
            </w:r>
          </w:p>
          <w:p w14:paraId="15D90B83" w14:textId="77777777" w:rsidR="00B77903" w:rsidRDefault="00B77903" w:rsidP="001408E8">
            <w:r>
              <w:t>3. Customer enters the Model of the car in the search bar</w:t>
            </w:r>
            <w:r>
              <w:br/>
              <w:t>4. Customer clicks the [Search]</w:t>
            </w:r>
          </w:p>
          <w:p w14:paraId="429B4DFF" w14:textId="77777777" w:rsidR="00B77903" w:rsidRDefault="00B77903" w:rsidP="001408E8">
            <w:pPr>
              <w:jc w:val="center"/>
            </w:pPr>
          </w:p>
        </w:tc>
        <w:tc>
          <w:tcPr>
            <w:tcW w:w="4116" w:type="dxa"/>
          </w:tcPr>
          <w:p w14:paraId="5B0C0C52" w14:textId="77777777" w:rsidR="00B77903" w:rsidRDefault="00B77903" w:rsidP="001408E8">
            <w:r>
              <w:t>1. Application launched successfully</w:t>
            </w:r>
          </w:p>
          <w:p w14:paraId="78419A13" w14:textId="77777777" w:rsidR="00B77903" w:rsidRDefault="00B77903" w:rsidP="001408E8">
            <w:r>
              <w:t>2. Search page is displayed successfully</w:t>
            </w:r>
          </w:p>
          <w:p w14:paraId="07C0C783" w14:textId="77777777" w:rsidR="00B77903" w:rsidRDefault="00B77903" w:rsidP="001408E8">
            <w:r>
              <w:t>3. Customer searches the Model of the car</w:t>
            </w:r>
          </w:p>
          <w:p w14:paraId="09B2A2C4" w14:textId="77777777" w:rsidR="00B77903" w:rsidRDefault="00B77903" w:rsidP="001408E8">
            <w:r>
              <w:t xml:space="preserve">4. List of the details, i.e., Name, Address, City, </w:t>
            </w:r>
            <w:proofErr w:type="spellStart"/>
            <w:r>
              <w:t>PhoneNumber</w:t>
            </w:r>
            <w:proofErr w:type="spellEnd"/>
            <w:r>
              <w:t>, Email, Make, Model, Year is displayed successfully</w:t>
            </w:r>
          </w:p>
        </w:tc>
      </w:tr>
      <w:tr w:rsidR="00B77903" w14:paraId="1CD45ECB" w14:textId="77777777" w:rsidTr="001408E8">
        <w:trPr>
          <w:trHeight w:val="298"/>
        </w:trPr>
        <w:tc>
          <w:tcPr>
            <w:tcW w:w="704" w:type="dxa"/>
          </w:tcPr>
          <w:p w14:paraId="16D6AB4A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4475EB3B" w14:textId="77777777" w:rsidR="00B77903" w:rsidRDefault="00B77903" w:rsidP="001408E8">
            <w:pPr>
              <w:jc w:val="center"/>
            </w:pPr>
            <w:r>
              <w:t>Email accepts Email format</w:t>
            </w:r>
          </w:p>
        </w:tc>
        <w:tc>
          <w:tcPr>
            <w:tcW w:w="3969" w:type="dxa"/>
          </w:tcPr>
          <w:p w14:paraId="7ACE1CDB" w14:textId="77777777" w:rsidR="00B77903" w:rsidRDefault="00B77903" w:rsidP="001408E8">
            <w:pPr>
              <w:pStyle w:val="ListParagraph"/>
              <w:ind w:left="0"/>
            </w:pPr>
            <w:r>
              <w:t>1. Launch the URL of the application</w:t>
            </w:r>
          </w:p>
          <w:p w14:paraId="50360960" w14:textId="77777777" w:rsidR="00B77903" w:rsidRDefault="00B77903" w:rsidP="001408E8">
            <w:pPr>
              <w:pStyle w:val="ListParagraph"/>
              <w:ind w:left="0"/>
            </w:pPr>
            <w:r>
              <w:t>2. Customer clicks on the [New Customer]</w:t>
            </w:r>
          </w:p>
          <w:p w14:paraId="44127F9E" w14:textId="77777777" w:rsidR="00B77903" w:rsidRDefault="00B77903" w:rsidP="001408E8">
            <w:pPr>
              <w:pStyle w:val="ListParagraph"/>
              <w:ind w:left="0"/>
            </w:pPr>
            <w:r>
              <w:t xml:space="preserve">3. Customer enters the Name, Address, City, </w:t>
            </w:r>
            <w:proofErr w:type="spellStart"/>
            <w:r>
              <w:t>PhoneNumber</w:t>
            </w:r>
            <w:proofErr w:type="spellEnd"/>
            <w:r>
              <w:t>, Email, Make, Model, Year</w:t>
            </w:r>
            <w:r>
              <w:br/>
              <w:t>4. Customers enters Email not in Email format</w:t>
            </w:r>
          </w:p>
          <w:p w14:paraId="14B69EC7" w14:textId="77777777" w:rsidR="00B77903" w:rsidRDefault="00B77903" w:rsidP="001408E8">
            <w:pPr>
              <w:pStyle w:val="ListParagraph"/>
              <w:ind w:left="0"/>
            </w:pPr>
            <w:r>
              <w:t>5. Customer clicks the [Submit]</w:t>
            </w:r>
          </w:p>
        </w:tc>
        <w:tc>
          <w:tcPr>
            <w:tcW w:w="4116" w:type="dxa"/>
          </w:tcPr>
          <w:p w14:paraId="3CF5EB9F" w14:textId="77777777" w:rsidR="00B77903" w:rsidRDefault="00B77903" w:rsidP="001408E8">
            <w:r>
              <w:t>1. Application launched successfully</w:t>
            </w:r>
          </w:p>
          <w:p w14:paraId="415CF67F" w14:textId="77777777" w:rsidR="00B77903" w:rsidRDefault="00B77903" w:rsidP="001408E8">
            <w:r>
              <w:t>2. New Customer page gets opened successfully</w:t>
            </w:r>
          </w:p>
          <w:p w14:paraId="266947C5" w14:textId="77777777" w:rsidR="00B77903" w:rsidRDefault="00B77903" w:rsidP="001408E8">
            <w:r>
              <w:t>3. Entered the values of Name, Address, City, Phone Number, Email, Make, Model, Year successfully</w:t>
            </w:r>
          </w:p>
          <w:p w14:paraId="2FF31E0B" w14:textId="77777777" w:rsidR="00B77903" w:rsidRDefault="00B77903" w:rsidP="001408E8">
            <w:r>
              <w:t>4. Details of the customer is not saved successfully</w:t>
            </w:r>
          </w:p>
        </w:tc>
      </w:tr>
      <w:tr w:rsidR="00B77903" w14:paraId="46A8C73B" w14:textId="77777777" w:rsidTr="001408E8">
        <w:trPr>
          <w:trHeight w:val="298"/>
        </w:trPr>
        <w:tc>
          <w:tcPr>
            <w:tcW w:w="704" w:type="dxa"/>
          </w:tcPr>
          <w:p w14:paraId="1A456093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72969E2C" w14:textId="77777777" w:rsidR="00B77903" w:rsidRDefault="00B77903" w:rsidP="001408E8">
            <w:pPr>
              <w:jc w:val="center"/>
            </w:pPr>
            <w:r>
              <w:t>Year accepts the year format and the year up to present one</w:t>
            </w:r>
          </w:p>
        </w:tc>
        <w:tc>
          <w:tcPr>
            <w:tcW w:w="3969" w:type="dxa"/>
          </w:tcPr>
          <w:p w14:paraId="173EF5B9" w14:textId="77777777" w:rsidR="00B77903" w:rsidRDefault="00B77903" w:rsidP="001408E8">
            <w:pPr>
              <w:pStyle w:val="ListParagraph"/>
              <w:ind w:left="0"/>
            </w:pPr>
            <w:r>
              <w:t>1. Launch the URL of the application</w:t>
            </w:r>
          </w:p>
          <w:p w14:paraId="656577DF" w14:textId="77777777" w:rsidR="00B77903" w:rsidRDefault="00B77903" w:rsidP="001408E8">
            <w:pPr>
              <w:pStyle w:val="ListParagraph"/>
              <w:ind w:left="0"/>
            </w:pPr>
            <w:r>
              <w:t>2. Customer clicks on the [New Customer]</w:t>
            </w:r>
          </w:p>
          <w:p w14:paraId="00B492A9" w14:textId="77777777" w:rsidR="00B77903" w:rsidRDefault="00B77903" w:rsidP="001408E8">
            <w:pPr>
              <w:pStyle w:val="ListParagraph"/>
              <w:ind w:left="0"/>
            </w:pPr>
            <w:r>
              <w:t xml:space="preserve">3. Customer enters the Name, Address, City, </w:t>
            </w:r>
            <w:proofErr w:type="spellStart"/>
            <w:r>
              <w:t>PhoneNumber</w:t>
            </w:r>
            <w:proofErr w:type="spellEnd"/>
            <w:r>
              <w:t>, Email, Make, Model, Year</w:t>
            </w:r>
            <w:r>
              <w:br/>
              <w:t>4. Customers enters next year value</w:t>
            </w:r>
          </w:p>
          <w:p w14:paraId="2A6B1F68" w14:textId="77777777" w:rsidR="00B77903" w:rsidRDefault="00B77903" w:rsidP="001408E8">
            <w:pPr>
              <w:pStyle w:val="ListParagraph"/>
              <w:ind w:left="0"/>
            </w:pPr>
            <w:r>
              <w:t>5. Customer clicks the [Submit]</w:t>
            </w:r>
          </w:p>
        </w:tc>
        <w:tc>
          <w:tcPr>
            <w:tcW w:w="4116" w:type="dxa"/>
          </w:tcPr>
          <w:p w14:paraId="6AA0B398" w14:textId="77777777" w:rsidR="00B77903" w:rsidRDefault="00B77903" w:rsidP="001408E8">
            <w:r>
              <w:t>1. Application launched successfully</w:t>
            </w:r>
          </w:p>
          <w:p w14:paraId="3216B941" w14:textId="77777777" w:rsidR="00B77903" w:rsidRDefault="00B77903" w:rsidP="001408E8">
            <w:r>
              <w:t>2. New Customer page gets opened successfully</w:t>
            </w:r>
          </w:p>
          <w:p w14:paraId="2CCDCB7B" w14:textId="77777777" w:rsidR="00B77903" w:rsidRDefault="00B77903" w:rsidP="001408E8">
            <w:r>
              <w:t>3. Entered the values of Name, Address, City, Phone Number, Email, Make, Model, Year successfully</w:t>
            </w:r>
          </w:p>
          <w:p w14:paraId="6E03F17E" w14:textId="77777777" w:rsidR="00B77903" w:rsidRDefault="00B77903" w:rsidP="001408E8">
            <w:r>
              <w:t>4. Details of the customer is not saved successfully</w:t>
            </w:r>
          </w:p>
          <w:p w14:paraId="28545760" w14:textId="77777777" w:rsidR="00B77903" w:rsidRDefault="00B77903" w:rsidP="001408E8"/>
        </w:tc>
      </w:tr>
    </w:tbl>
    <w:p w14:paraId="0E151E54" w14:textId="77777777" w:rsidR="004B0176" w:rsidRDefault="004B0176" w:rsidP="00510B0C">
      <w:pPr>
        <w:pStyle w:val="ListParagraph"/>
      </w:pPr>
    </w:p>
    <w:p w14:paraId="0822DE2A" w14:textId="4904300D" w:rsidR="00AD426A" w:rsidRDefault="00AD426A" w:rsidP="00AD426A"/>
    <w:p w14:paraId="40B4330C" w14:textId="2EAC08B1" w:rsidR="00AD426A" w:rsidRPr="004B0176" w:rsidRDefault="00AD426A" w:rsidP="00AD426A"/>
    <w:p w14:paraId="2E65BB15" w14:textId="77777777" w:rsidR="004B0176" w:rsidRPr="004B0176" w:rsidRDefault="004B0176" w:rsidP="00D1419A">
      <w:pPr>
        <w:pStyle w:val="ListParagraph"/>
      </w:pPr>
    </w:p>
    <w:sectPr w:rsidR="004B0176" w:rsidRPr="004B0176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6248C"/>
    <w:multiLevelType w:val="hybridMultilevel"/>
    <w:tmpl w:val="BDC4B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C1CCA"/>
    <w:multiLevelType w:val="hybridMultilevel"/>
    <w:tmpl w:val="EC12279C"/>
    <w:lvl w:ilvl="0" w:tplc="98A0C854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2" w15:restartNumberingAfterBreak="0">
    <w:nsid w:val="05040906"/>
    <w:multiLevelType w:val="hybridMultilevel"/>
    <w:tmpl w:val="0046C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91275"/>
    <w:multiLevelType w:val="hybridMultilevel"/>
    <w:tmpl w:val="33244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424E8"/>
    <w:multiLevelType w:val="hybridMultilevel"/>
    <w:tmpl w:val="EB466886"/>
    <w:lvl w:ilvl="0" w:tplc="A7ACEEE2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5" w15:restartNumberingAfterBreak="0">
    <w:nsid w:val="10F24709"/>
    <w:multiLevelType w:val="hybridMultilevel"/>
    <w:tmpl w:val="B4887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42DC7"/>
    <w:multiLevelType w:val="hybridMultilevel"/>
    <w:tmpl w:val="6E3A3866"/>
    <w:lvl w:ilvl="0" w:tplc="429CC6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05913"/>
    <w:multiLevelType w:val="hybridMultilevel"/>
    <w:tmpl w:val="F0384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B772C"/>
    <w:multiLevelType w:val="hybridMultilevel"/>
    <w:tmpl w:val="799A7D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02800"/>
    <w:multiLevelType w:val="hybridMultilevel"/>
    <w:tmpl w:val="121AB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C172B"/>
    <w:multiLevelType w:val="hybridMultilevel"/>
    <w:tmpl w:val="1C987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F5563"/>
    <w:multiLevelType w:val="hybridMultilevel"/>
    <w:tmpl w:val="E190E55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B598A"/>
    <w:multiLevelType w:val="hybridMultilevel"/>
    <w:tmpl w:val="0E6E1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4256BC"/>
    <w:multiLevelType w:val="hybridMultilevel"/>
    <w:tmpl w:val="9770174E"/>
    <w:lvl w:ilvl="0" w:tplc="FEEC40A6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4" w15:restartNumberingAfterBreak="0">
    <w:nsid w:val="6E544E2F"/>
    <w:multiLevelType w:val="hybridMultilevel"/>
    <w:tmpl w:val="8D5EC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9"/>
  </w:num>
  <w:num w:numId="7">
    <w:abstractNumId w:val="14"/>
  </w:num>
  <w:num w:numId="8">
    <w:abstractNumId w:val="1"/>
  </w:num>
  <w:num w:numId="9">
    <w:abstractNumId w:val="2"/>
  </w:num>
  <w:num w:numId="10">
    <w:abstractNumId w:val="0"/>
  </w:num>
  <w:num w:numId="11">
    <w:abstractNumId w:val="7"/>
  </w:num>
  <w:num w:numId="12">
    <w:abstractNumId w:val="13"/>
  </w:num>
  <w:num w:numId="13">
    <w:abstractNumId w:val="4"/>
  </w:num>
  <w:num w:numId="14">
    <w:abstractNumId w:val="1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DA0MLUwMzQ3MTdT0lEKTi0uzszPAymwqAUAJrJaKywAAAA="/>
  </w:docVars>
  <w:rsids>
    <w:rsidRoot w:val="00CA0513"/>
    <w:rsid w:val="00051BFE"/>
    <w:rsid w:val="000C63D8"/>
    <w:rsid w:val="000D1702"/>
    <w:rsid w:val="000D4670"/>
    <w:rsid w:val="00163DF3"/>
    <w:rsid w:val="001762CD"/>
    <w:rsid w:val="001C18B0"/>
    <w:rsid w:val="001D005A"/>
    <w:rsid w:val="001E1D1B"/>
    <w:rsid w:val="001F15DF"/>
    <w:rsid w:val="002128FF"/>
    <w:rsid w:val="002172A6"/>
    <w:rsid w:val="00234B75"/>
    <w:rsid w:val="002613F2"/>
    <w:rsid w:val="00275A6E"/>
    <w:rsid w:val="00313B57"/>
    <w:rsid w:val="00341993"/>
    <w:rsid w:val="00363FE8"/>
    <w:rsid w:val="00374433"/>
    <w:rsid w:val="00375B84"/>
    <w:rsid w:val="00413A93"/>
    <w:rsid w:val="00422E08"/>
    <w:rsid w:val="0043612B"/>
    <w:rsid w:val="0046782B"/>
    <w:rsid w:val="00490B4A"/>
    <w:rsid w:val="004B0176"/>
    <w:rsid w:val="004D633C"/>
    <w:rsid w:val="00510B0C"/>
    <w:rsid w:val="0051618D"/>
    <w:rsid w:val="00522B77"/>
    <w:rsid w:val="00530ED7"/>
    <w:rsid w:val="00562150"/>
    <w:rsid w:val="005B331C"/>
    <w:rsid w:val="005D2B39"/>
    <w:rsid w:val="005E1C9D"/>
    <w:rsid w:val="00686C02"/>
    <w:rsid w:val="00697E23"/>
    <w:rsid w:val="00717D39"/>
    <w:rsid w:val="00724948"/>
    <w:rsid w:val="007318B9"/>
    <w:rsid w:val="00740755"/>
    <w:rsid w:val="00790ACD"/>
    <w:rsid w:val="007C0A71"/>
    <w:rsid w:val="00845C91"/>
    <w:rsid w:val="00902997"/>
    <w:rsid w:val="00967A9B"/>
    <w:rsid w:val="00981613"/>
    <w:rsid w:val="00991E13"/>
    <w:rsid w:val="009F2C9E"/>
    <w:rsid w:val="00A558C0"/>
    <w:rsid w:val="00AB7C07"/>
    <w:rsid w:val="00AC6910"/>
    <w:rsid w:val="00AD426A"/>
    <w:rsid w:val="00AF040A"/>
    <w:rsid w:val="00AF2F08"/>
    <w:rsid w:val="00B77903"/>
    <w:rsid w:val="00C70A77"/>
    <w:rsid w:val="00C839B0"/>
    <w:rsid w:val="00CA0513"/>
    <w:rsid w:val="00D1419A"/>
    <w:rsid w:val="00E17850"/>
    <w:rsid w:val="00E22B71"/>
    <w:rsid w:val="00E7492D"/>
    <w:rsid w:val="00EA518A"/>
    <w:rsid w:val="00ED7E41"/>
    <w:rsid w:val="00F00998"/>
    <w:rsid w:val="00FD0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A177"/>
  <w15:chartTrackingRefBased/>
  <w15:docId w15:val="{BA22C119-952D-4196-8842-0A9A8FCE6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0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F040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F040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D7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 Adla da Costa Bitar</dc:creator>
  <cp:keywords/>
  <dc:description/>
  <cp:lastModifiedBy>Yasmin Adla da Costa Bitar</cp:lastModifiedBy>
  <cp:revision>64</cp:revision>
  <dcterms:created xsi:type="dcterms:W3CDTF">2020-12-02T21:28:00Z</dcterms:created>
  <dcterms:modified xsi:type="dcterms:W3CDTF">2020-12-11T21:12:00Z</dcterms:modified>
</cp:coreProperties>
</file>